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E4372" w14:textId="54BC4576" w:rsidR="00B018AA" w:rsidRPr="00616670" w:rsidRDefault="00925E33" w:rsidP="00B66B25">
      <w:pPr>
        <w:spacing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2</w:t>
      </w:r>
      <w:r>
        <w:rPr>
          <w:b/>
          <w:bCs/>
          <w:sz w:val="24"/>
          <w:szCs w:val="32"/>
        </w:rPr>
        <w:t>023</w:t>
      </w:r>
      <w:r w:rsidR="00B9627D">
        <w:rPr>
          <w:rFonts w:hint="eastAsia"/>
          <w:b/>
          <w:bCs/>
          <w:sz w:val="24"/>
          <w:szCs w:val="32"/>
        </w:rPr>
        <w:t>年度</w:t>
      </w:r>
      <w:r w:rsidR="00B9627D">
        <w:rPr>
          <w:b/>
          <w:bCs/>
          <w:sz w:val="24"/>
          <w:szCs w:val="32"/>
        </w:rPr>
        <w:t xml:space="preserve"> </w:t>
      </w:r>
      <w:r w:rsidR="00EB647E">
        <w:rPr>
          <w:rFonts w:hint="eastAsia"/>
          <w:b/>
          <w:bCs/>
          <w:sz w:val="24"/>
          <w:szCs w:val="32"/>
        </w:rPr>
        <w:t>共同利用・共同研究拠点「</w:t>
      </w:r>
      <w:r w:rsidR="00A0463E">
        <w:rPr>
          <w:rFonts w:hint="eastAsia"/>
          <w:b/>
          <w:bCs/>
          <w:sz w:val="24"/>
          <w:szCs w:val="32"/>
        </w:rPr>
        <w:t>地球掘削科学国際研究拠点</w:t>
      </w:r>
      <w:r w:rsidR="00EB647E">
        <w:rPr>
          <w:rFonts w:hint="eastAsia"/>
          <w:b/>
          <w:bCs/>
          <w:sz w:val="24"/>
          <w:szCs w:val="32"/>
        </w:rPr>
        <w:t>（</w:t>
      </w:r>
      <w:r w:rsidR="00EB647E">
        <w:rPr>
          <w:b/>
          <w:bCs/>
          <w:sz w:val="24"/>
          <w:szCs w:val="32"/>
        </w:rPr>
        <w:t>JURC-DES</w:t>
      </w:r>
      <w:r w:rsidR="00EB647E">
        <w:rPr>
          <w:rFonts w:hint="eastAsia"/>
          <w:b/>
          <w:bCs/>
          <w:sz w:val="24"/>
          <w:szCs w:val="32"/>
        </w:rPr>
        <w:t>）」</w:t>
      </w:r>
    </w:p>
    <w:p w14:paraId="305E479A" w14:textId="0BD17A73" w:rsidR="00B018AA" w:rsidRPr="00616670" w:rsidRDefault="0082363F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 w:rsidR="004E6235">
        <w:rPr>
          <w:rFonts w:hint="eastAsia"/>
          <w:b/>
          <w:bCs/>
          <w:sz w:val="24"/>
          <w:szCs w:val="32"/>
        </w:rPr>
        <w:t>M</w:t>
      </w:r>
      <w:r>
        <w:rPr>
          <w:rFonts w:hint="eastAsia"/>
          <w:b/>
          <w:bCs/>
          <w:sz w:val="24"/>
          <w:szCs w:val="32"/>
        </w:rPr>
        <w:t>）研究集会</w:t>
      </w:r>
      <w:r w:rsidR="00ED5B78">
        <w:rPr>
          <w:rFonts w:hint="eastAsia"/>
          <w:b/>
          <w:bCs/>
          <w:sz w:val="24"/>
          <w:szCs w:val="32"/>
        </w:rPr>
        <w:t xml:space="preserve"> </w:t>
      </w:r>
      <w:r w:rsidR="00ED5B78">
        <w:rPr>
          <w:rFonts w:hint="eastAsia"/>
          <w:b/>
          <w:bCs/>
          <w:sz w:val="24"/>
          <w:szCs w:val="32"/>
        </w:rPr>
        <w:t>報告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5A2A24F1" w14:textId="0CAA6903" w:rsidR="00B018AA" w:rsidRPr="00C9578D" w:rsidRDefault="00FD3387" w:rsidP="00FD3387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 w:rsidRPr="00C9578D">
        <w:rPr>
          <w:rFonts w:ascii="ＭＳ ゴシック" w:eastAsia="ＭＳ ゴシック" w:hAnsi="ＭＳ ゴシック" w:hint="eastAsia"/>
          <w:sz w:val="22"/>
          <w:szCs w:val="28"/>
        </w:rPr>
        <w:t>申請者情報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19"/>
        <w:gridCol w:w="321"/>
        <w:gridCol w:w="1452"/>
        <w:gridCol w:w="1792"/>
        <w:gridCol w:w="1043"/>
        <w:gridCol w:w="2975"/>
      </w:tblGrid>
      <w:tr w:rsidR="00B018AA" w:rsidRPr="00632567" w14:paraId="38996F7F" w14:textId="77777777" w:rsidTr="006C28F4">
        <w:trPr>
          <w:trHeight w:val="291"/>
          <w:jc w:val="center"/>
        </w:trPr>
        <w:tc>
          <w:tcPr>
            <w:tcW w:w="2019" w:type="dxa"/>
            <w:shd w:val="clear" w:color="auto" w:fill="auto"/>
            <w:vAlign w:val="center"/>
          </w:tcPr>
          <w:p w14:paraId="1DD80686" w14:textId="1E826FD1" w:rsidR="00B018AA" w:rsidRPr="0086311D" w:rsidRDefault="00610CD1" w:rsidP="00AC41DA">
            <w:pPr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rFonts w:hint="eastAsia"/>
                <w:szCs w:val="21"/>
                <w:shd w:val="clear" w:color="auto" w:fill="FFFFFF" w:themeFill="background1"/>
              </w:rPr>
              <w:t>1</w:t>
            </w:r>
            <w:r w:rsidRPr="0086311D">
              <w:rPr>
                <w:szCs w:val="21"/>
                <w:shd w:val="clear" w:color="auto" w:fill="FFFFFF" w:themeFill="background1"/>
              </w:rPr>
              <w:t xml:space="preserve">. </w:t>
            </w:r>
            <w:r w:rsidR="00B018AA" w:rsidRPr="0086311D">
              <w:rPr>
                <w:szCs w:val="21"/>
                <w:shd w:val="clear" w:color="auto" w:fill="FFFFFF" w:themeFill="background1"/>
              </w:rPr>
              <w:t>（ふりがな）</w:t>
            </w:r>
          </w:p>
        </w:tc>
        <w:tc>
          <w:tcPr>
            <w:tcW w:w="7583" w:type="dxa"/>
            <w:gridSpan w:val="5"/>
            <w:shd w:val="clear" w:color="auto" w:fill="auto"/>
            <w:vAlign w:val="center"/>
          </w:tcPr>
          <w:p w14:paraId="037EF569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B018AA" w:rsidRPr="00632567" w14:paraId="66BCF3D0" w14:textId="77777777" w:rsidTr="006C28F4">
        <w:trPr>
          <w:trHeight w:val="291"/>
          <w:jc w:val="center"/>
        </w:trPr>
        <w:tc>
          <w:tcPr>
            <w:tcW w:w="201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157375F" w14:textId="3961E9DA" w:rsidR="00B018AA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2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申請者氏名</w:t>
            </w:r>
          </w:p>
        </w:tc>
        <w:tc>
          <w:tcPr>
            <w:tcW w:w="7583" w:type="dxa"/>
            <w:gridSpan w:val="5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9F4285B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4620E849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9E25AB6" w14:textId="3EFEF0E5" w:rsidR="005278B0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3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所属</w:t>
            </w:r>
            <w:r w:rsidR="0086311D">
              <w:rPr>
                <w:rFonts w:hint="eastAsia"/>
                <w:szCs w:val="22"/>
                <w:shd w:val="clear" w:color="auto" w:fill="FFFFFF" w:themeFill="background1"/>
              </w:rPr>
              <w:t xml:space="preserve"> </w:t>
            </w:r>
            <w:r w:rsidR="0086311D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86311D" w:rsidRPr="0086311D">
              <w:rPr>
                <w:sz w:val="16"/>
                <w:szCs w:val="18"/>
                <w:shd w:val="clear" w:color="auto" w:fill="FFFFFF" w:themeFill="background1"/>
              </w:rPr>
              <w:t>1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54C95EF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32B77EA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7A8DEFD" w14:textId="53D9AD49" w:rsidR="005278B0" w:rsidRPr="00632567" w:rsidRDefault="00610CD1" w:rsidP="00610CD1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4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職名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A6155F5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2E74DD" w:rsidRPr="00632567" w14:paraId="42452B41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B67968" w14:textId="4FE6E41C" w:rsidR="002E74DD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5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>連絡先住所</w:t>
            </w:r>
          </w:p>
        </w:tc>
        <w:tc>
          <w:tcPr>
            <w:tcW w:w="32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C3E8FE6" w14:textId="77777777" w:rsidR="002E74DD" w:rsidRPr="0086311D" w:rsidRDefault="002E74DD" w:rsidP="002E74DD">
            <w:pPr>
              <w:ind w:leftChars="-50" w:left="-105" w:rightChars="-50" w:right="-105"/>
              <w:jc w:val="center"/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szCs w:val="21"/>
                <w:shd w:val="clear" w:color="auto" w:fill="FFFFFF" w:themeFill="background1"/>
              </w:rPr>
              <w:t>〒</w:t>
            </w:r>
          </w:p>
        </w:tc>
        <w:tc>
          <w:tcPr>
            <w:tcW w:w="145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842BB35" w14:textId="3B50223F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581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CB889F" w14:textId="7BF81B78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E6D3B5F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99413D" w14:textId="4724FEF1" w:rsidR="005278B0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6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Tel</w:t>
            </w:r>
          </w:p>
        </w:tc>
        <w:tc>
          <w:tcPr>
            <w:tcW w:w="356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7B825B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10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44C8E1" w14:textId="70B02F6D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297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DB4830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67579884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5F8B6E7F" w14:textId="6F040CC8" w:rsidR="005278B0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7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E-mail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A1589E3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</w:tbl>
    <w:p w14:paraId="2682E2A3" w14:textId="78B29789" w:rsidR="00B018AA" w:rsidRPr="00632567" w:rsidRDefault="00FD3387" w:rsidP="00F912F9">
      <w:pPr>
        <w:ind w:firstLineChars="100" w:firstLine="160"/>
        <w:rPr>
          <w:rFonts w:ascii="ＭＳ 明朝" w:hAnsi="ＭＳ 明朝" w:cs="ＭＳ 明朝"/>
          <w:sz w:val="16"/>
          <w:shd w:val="clear" w:color="auto" w:fill="FFFFFF" w:themeFill="background1"/>
        </w:rPr>
      </w:pPr>
      <w:r w:rsidRPr="00632567">
        <w:rPr>
          <w:rFonts w:ascii="ＭＳ 明朝" w:hAnsi="ＭＳ 明朝" w:cs="ＭＳ 明朝" w:hint="eastAsia"/>
          <w:sz w:val="16"/>
          <w:shd w:val="clear" w:color="auto" w:fill="FFFFFF" w:themeFill="background1"/>
        </w:rPr>
        <w:t>※</w:t>
      </w:r>
      <w:r w:rsidR="0086311D">
        <w:rPr>
          <w:rFonts w:ascii="ＭＳ 明朝" w:hAnsi="ＭＳ 明朝" w:cs="ＭＳ 明朝" w:hint="eastAsia"/>
          <w:sz w:val="16"/>
          <w:shd w:val="clear" w:color="auto" w:fill="FFFFFF" w:themeFill="background1"/>
        </w:rPr>
        <w:t>1</w:t>
      </w:r>
      <w:r w:rsidRPr="00632567">
        <w:rPr>
          <w:rFonts w:hint="eastAsia"/>
          <w:sz w:val="16"/>
          <w:szCs w:val="16"/>
          <w:shd w:val="clear" w:color="auto" w:fill="FFFFFF" w:themeFill="background1"/>
        </w:rPr>
        <w:t>所属は略さず</w:t>
      </w:r>
      <w:r w:rsidRPr="00632567">
        <w:rPr>
          <w:sz w:val="16"/>
          <w:szCs w:val="16"/>
          <w:shd w:val="clear" w:color="auto" w:fill="FFFFFF" w:themeFill="background1"/>
        </w:rPr>
        <w:t>に</w:t>
      </w:r>
      <w:r w:rsidR="0086311D">
        <w:rPr>
          <w:rFonts w:hint="eastAsia"/>
          <w:sz w:val="16"/>
          <w:szCs w:val="16"/>
          <w:shd w:val="clear" w:color="auto" w:fill="FFFFFF" w:themeFill="background1"/>
        </w:rPr>
        <w:t>正式名称を</w:t>
      </w:r>
      <w:r w:rsidRPr="00632567">
        <w:rPr>
          <w:sz w:val="16"/>
          <w:szCs w:val="16"/>
          <w:shd w:val="clear" w:color="auto" w:fill="FFFFFF" w:themeFill="background1"/>
        </w:rPr>
        <w:t>記載して下さい。</w:t>
      </w:r>
      <w:r w:rsidRPr="00632567">
        <w:rPr>
          <w:rFonts w:hint="eastAsia"/>
          <w:sz w:val="16"/>
          <w:szCs w:val="16"/>
          <w:shd w:val="clear" w:color="auto" w:fill="FFFFFF" w:themeFill="background1"/>
        </w:rPr>
        <w:t xml:space="preserve">　</w:t>
      </w:r>
    </w:p>
    <w:p w14:paraId="1AC9B629" w14:textId="77777777" w:rsidR="00D87CD5" w:rsidRPr="00D87CD5" w:rsidRDefault="00D87CD5" w:rsidP="00D87CD5">
      <w:pPr>
        <w:pStyle w:val="a7"/>
        <w:ind w:leftChars="0" w:left="420" w:right="-1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2728CBB" w14:textId="19DAA39F" w:rsidR="00646ECB" w:rsidRDefault="009B40C9" w:rsidP="00646ECB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研究集会</w:t>
      </w:r>
      <w:r w:rsidR="00646ECB" w:rsidRPr="00C9578D">
        <w:rPr>
          <w:rFonts w:ascii="ＭＳ ゴシック" w:eastAsia="ＭＳ ゴシック" w:hAnsi="ＭＳ ゴシック" w:hint="eastAsia"/>
          <w:sz w:val="22"/>
          <w:szCs w:val="28"/>
        </w:rPr>
        <w:t>情報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AD3584" w14:paraId="14A6A401" w14:textId="77777777" w:rsidTr="003265CE">
        <w:trPr>
          <w:trHeight w:val="517"/>
        </w:trPr>
        <w:tc>
          <w:tcPr>
            <w:tcW w:w="2122" w:type="dxa"/>
          </w:tcPr>
          <w:p w14:paraId="216B5B7F" w14:textId="50B29F0F" w:rsidR="00AD3584" w:rsidRPr="00632567" w:rsidRDefault="00AD3584" w:rsidP="00671110">
            <w:pPr>
              <w:ind w:right="-1"/>
              <w:jc w:val="left"/>
            </w:pPr>
            <w:r>
              <w:rPr>
                <w:rFonts w:hint="eastAsia"/>
              </w:rPr>
              <w:t>採択番号</w:t>
            </w:r>
          </w:p>
        </w:tc>
        <w:tc>
          <w:tcPr>
            <w:tcW w:w="7506" w:type="dxa"/>
          </w:tcPr>
          <w:p w14:paraId="2EA1EA4F" w14:textId="77777777" w:rsidR="00AD3584" w:rsidRPr="00B9747F" w:rsidRDefault="00AD3584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71110" w14:paraId="55D07246" w14:textId="77777777" w:rsidTr="003265CE">
        <w:trPr>
          <w:trHeight w:val="517"/>
        </w:trPr>
        <w:tc>
          <w:tcPr>
            <w:tcW w:w="2122" w:type="dxa"/>
          </w:tcPr>
          <w:p w14:paraId="600F6BAB" w14:textId="019200DD" w:rsidR="00A03E90" w:rsidRPr="00A03E90" w:rsidRDefault="00671110" w:rsidP="00671110">
            <w:pPr>
              <w:ind w:right="-1"/>
              <w:jc w:val="left"/>
            </w:pPr>
            <w:r w:rsidRPr="00632567">
              <w:t>研究</w:t>
            </w:r>
            <w:r>
              <w:rPr>
                <w:rFonts w:hint="eastAsia"/>
              </w:rPr>
              <w:t>集会</w:t>
            </w:r>
            <w:r w:rsidRPr="00632567">
              <w:rPr>
                <w:rFonts w:hint="eastAsia"/>
              </w:rPr>
              <w:t>名</w:t>
            </w:r>
            <w:r w:rsidR="00A03E90">
              <w:rPr>
                <w:rFonts w:hint="eastAsia"/>
              </w:rPr>
              <w:t>（和文）</w:t>
            </w:r>
          </w:p>
        </w:tc>
        <w:tc>
          <w:tcPr>
            <w:tcW w:w="7506" w:type="dxa"/>
          </w:tcPr>
          <w:p w14:paraId="4AA27788" w14:textId="77777777" w:rsidR="00671110" w:rsidRPr="00B9747F" w:rsidRDefault="00671110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806F16" w14:paraId="03F65044" w14:textId="77777777" w:rsidTr="003265CE">
        <w:trPr>
          <w:trHeight w:val="517"/>
        </w:trPr>
        <w:tc>
          <w:tcPr>
            <w:tcW w:w="2122" w:type="dxa"/>
          </w:tcPr>
          <w:p w14:paraId="23BEB087" w14:textId="4C3C9578" w:rsidR="00806F16" w:rsidRPr="00632567" w:rsidRDefault="00806F16" w:rsidP="00671110">
            <w:pPr>
              <w:ind w:right="-1"/>
              <w:jc w:val="left"/>
            </w:pPr>
            <w:r w:rsidRPr="00632567">
              <w:t>研究</w:t>
            </w:r>
            <w:r>
              <w:rPr>
                <w:rFonts w:hint="eastAsia"/>
              </w:rPr>
              <w:t>集会</w:t>
            </w:r>
            <w:r w:rsidRPr="00632567">
              <w:rPr>
                <w:rFonts w:hint="eastAsia"/>
              </w:rPr>
              <w:t>名</w:t>
            </w:r>
            <w:r w:rsidR="00A03E90">
              <w:rPr>
                <w:rFonts w:hint="eastAsia"/>
              </w:rPr>
              <w:t>（英文）</w:t>
            </w:r>
          </w:p>
        </w:tc>
        <w:tc>
          <w:tcPr>
            <w:tcW w:w="7506" w:type="dxa"/>
          </w:tcPr>
          <w:p w14:paraId="6586EB1B" w14:textId="77777777" w:rsidR="00806F16" w:rsidRPr="00B9747F" w:rsidRDefault="00806F16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71110" w14:paraId="1AC12816" w14:textId="77777777" w:rsidTr="003265CE">
        <w:trPr>
          <w:trHeight w:val="553"/>
        </w:trPr>
        <w:tc>
          <w:tcPr>
            <w:tcW w:w="2122" w:type="dxa"/>
          </w:tcPr>
          <w:p w14:paraId="38BCC76A" w14:textId="33DDA229" w:rsidR="00671110" w:rsidRDefault="00671110" w:rsidP="00671110">
            <w:pPr>
              <w:ind w:right="-1"/>
              <w:jc w:val="left"/>
              <w:rPr>
                <w:rFonts w:ascii="ＭＳ ゴシック" w:eastAsia="ＭＳ ゴシック" w:hAnsi="ＭＳ ゴシック"/>
                <w:sz w:val="22"/>
                <w:szCs w:val="28"/>
              </w:rPr>
            </w:pPr>
            <w:r>
              <w:rPr>
                <w:rFonts w:hint="eastAsia"/>
              </w:rPr>
              <w:t>拠点</w:t>
            </w:r>
            <w:r w:rsidR="00DF4C4B">
              <w:rPr>
                <w:rFonts w:hint="eastAsia"/>
              </w:rPr>
              <w:t>内</w:t>
            </w:r>
            <w:r w:rsidR="00346703">
              <w:rPr>
                <w:rFonts w:hint="eastAsia"/>
              </w:rPr>
              <w:t>の</w:t>
            </w:r>
            <w:r>
              <w:rPr>
                <w:rFonts w:hint="eastAsia"/>
              </w:rPr>
              <w:t>対応者</w:t>
            </w:r>
          </w:p>
        </w:tc>
        <w:tc>
          <w:tcPr>
            <w:tcW w:w="7506" w:type="dxa"/>
          </w:tcPr>
          <w:p w14:paraId="3252E03E" w14:textId="77777777" w:rsidR="0078740C" w:rsidRDefault="0078740C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3D3AFB22" w14:textId="181D6F8B" w:rsidR="00671110" w:rsidRPr="00B9747F" w:rsidRDefault="0078740C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r>
              <w:rPr>
                <w:rFonts w:ascii="ＭＳ 明朝" w:hAnsi="ＭＳ 明朝" w:hint="eastAsia"/>
                <w:sz w:val="22"/>
                <w:szCs w:val="28"/>
              </w:rPr>
              <w:t>（所属：</w:t>
            </w:r>
            <w:r w:rsidR="00694928">
              <w:rPr>
                <w:rFonts w:ascii="ＭＳ 明朝" w:hAnsi="ＭＳ 明朝" w:hint="eastAsia"/>
                <w:sz w:val="22"/>
                <w:szCs w:val="28"/>
              </w:rPr>
              <w:t>高知大学</w:t>
            </w:r>
            <w:r w:rsidR="00E45723">
              <w:rPr>
                <w:rFonts w:ascii="ＭＳ 明朝" w:hAnsi="ＭＳ 明朝" w:hint="eastAsia"/>
                <w:sz w:val="22"/>
                <w:szCs w:val="28"/>
              </w:rPr>
              <w:t>海</w:t>
            </w:r>
            <w:r w:rsidR="00E45723" w:rsidRPr="00687882">
              <w:rPr>
                <w:rFonts w:ascii="ＭＳ 明朝" w:hAnsi="ＭＳ 明朝" w:hint="eastAsia"/>
                <w:sz w:val="22"/>
                <w:szCs w:val="28"/>
              </w:rPr>
              <w:t>洋コア国際研究所</w:t>
            </w:r>
            <w:r>
              <w:rPr>
                <w:rFonts w:ascii="ＭＳ 明朝" w:hAnsi="ＭＳ 明朝" w:hint="eastAsia"/>
                <w:sz w:val="22"/>
                <w:szCs w:val="28"/>
              </w:rPr>
              <w:t>）</w:t>
            </w:r>
          </w:p>
        </w:tc>
      </w:tr>
    </w:tbl>
    <w:p w14:paraId="0B03DCF1" w14:textId="77777777" w:rsidR="00671110" w:rsidRPr="00671110" w:rsidRDefault="00671110" w:rsidP="00671110">
      <w:pPr>
        <w:ind w:right="-1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1F51F79" w14:textId="77777777" w:rsidR="00B018AA" w:rsidRPr="009F25A3" w:rsidRDefault="00B018AA" w:rsidP="00B018AA">
      <w:pPr>
        <w:rPr>
          <w:vanish/>
          <w:shd w:val="clear" w:color="auto" w:fill="FFF2CC" w:themeFill="accent4" w:themeFillTint="33"/>
        </w:rPr>
      </w:pPr>
    </w:p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E63D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74" w:right="1134" w:bottom="851" w:left="1134" w:header="397" w:footer="227" w:gutter="0"/>
          <w:cols w:space="425"/>
          <w:titlePg/>
          <w:docGrid w:type="lines" w:linePitch="291"/>
        </w:sectPr>
      </w:pPr>
    </w:p>
    <w:p w14:paraId="04A233BE" w14:textId="44937F0C" w:rsidR="006875E5" w:rsidRDefault="00D8322F" w:rsidP="005238F4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開催</w:t>
      </w:r>
      <w:r w:rsidR="0043082B">
        <w:rPr>
          <w:rFonts w:ascii="ＭＳ ゴシック" w:eastAsia="ＭＳ ゴシック" w:hAnsi="ＭＳ ゴシック" w:hint="eastAsia"/>
          <w:sz w:val="22"/>
          <w:szCs w:val="28"/>
        </w:rPr>
        <w:t>情報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6875E5" w14:paraId="69A37699" w14:textId="77777777" w:rsidTr="009B148B">
        <w:trPr>
          <w:trHeight w:val="517"/>
        </w:trPr>
        <w:tc>
          <w:tcPr>
            <w:tcW w:w="2122" w:type="dxa"/>
          </w:tcPr>
          <w:p w14:paraId="5DA7A5A3" w14:textId="0B7575EF" w:rsidR="006875E5" w:rsidRPr="00A03E90" w:rsidRDefault="006875E5" w:rsidP="009B148B">
            <w:pPr>
              <w:ind w:right="-1"/>
              <w:jc w:val="left"/>
            </w:pPr>
            <w:r>
              <w:rPr>
                <w:rFonts w:hint="eastAsia"/>
              </w:rPr>
              <w:t>開催</w:t>
            </w:r>
            <w:r w:rsidR="00230E56">
              <w:rPr>
                <w:rFonts w:hint="eastAsia"/>
              </w:rPr>
              <w:t>日程</w:t>
            </w:r>
          </w:p>
        </w:tc>
        <w:tc>
          <w:tcPr>
            <w:tcW w:w="7506" w:type="dxa"/>
          </w:tcPr>
          <w:p w14:paraId="038A3F1A" w14:textId="77777777" w:rsidR="006875E5" w:rsidRPr="001C7FBB" w:rsidRDefault="006875E5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C30D3" w14:paraId="12318AA1" w14:textId="77777777" w:rsidTr="009B148B">
        <w:trPr>
          <w:trHeight w:val="517"/>
        </w:trPr>
        <w:tc>
          <w:tcPr>
            <w:tcW w:w="2122" w:type="dxa"/>
          </w:tcPr>
          <w:p w14:paraId="7BD3D6AF" w14:textId="6A605D02" w:rsidR="006C30D3" w:rsidRDefault="006C30D3" w:rsidP="009B148B">
            <w:pPr>
              <w:ind w:right="-1"/>
              <w:jc w:val="left"/>
            </w:pPr>
            <w:r>
              <w:rPr>
                <w:rFonts w:hint="eastAsia"/>
              </w:rPr>
              <w:t>国内・国際</w:t>
            </w:r>
          </w:p>
        </w:tc>
        <w:tc>
          <w:tcPr>
            <w:tcW w:w="7506" w:type="dxa"/>
          </w:tcPr>
          <w:p w14:paraId="08DFF11D" w14:textId="37DC3632" w:rsidR="006C30D3" w:rsidRPr="001C7FBB" w:rsidRDefault="005A7FE4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-13147982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86581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975E6">
              <w:rPr>
                <w:rFonts w:ascii="ＭＳ 明朝" w:hAnsi="ＭＳ 明朝" w:hint="eastAsia"/>
                <w:sz w:val="22"/>
                <w:szCs w:val="28"/>
              </w:rPr>
              <w:t>国内</w:t>
            </w:r>
            <w:r w:rsidR="001975E6" w:rsidRPr="00D2531E">
              <w:rPr>
                <w:rFonts w:ascii="ＭＳ 明朝" w:hAnsi="ＭＳ 明朝" w:hint="eastAsia"/>
                <w:sz w:val="22"/>
                <w:szCs w:val="28"/>
              </w:rPr>
              <w:t xml:space="preserve">　　</w:t>
            </w: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5198949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86581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975E6">
              <w:rPr>
                <w:rFonts w:ascii="ＭＳ 明朝" w:hAnsi="ＭＳ 明朝" w:hint="eastAsia"/>
                <w:sz w:val="22"/>
                <w:szCs w:val="28"/>
              </w:rPr>
              <w:t>国際</w:t>
            </w:r>
          </w:p>
        </w:tc>
      </w:tr>
      <w:tr w:rsidR="006875E5" w14:paraId="6888C8D0" w14:textId="77777777" w:rsidTr="009B148B">
        <w:trPr>
          <w:trHeight w:val="517"/>
        </w:trPr>
        <w:tc>
          <w:tcPr>
            <w:tcW w:w="2122" w:type="dxa"/>
          </w:tcPr>
          <w:p w14:paraId="3F09C797" w14:textId="7A2E94BC" w:rsidR="006875E5" w:rsidRPr="00D2531E" w:rsidRDefault="000C7448" w:rsidP="009B148B">
            <w:pPr>
              <w:ind w:right="-1"/>
              <w:jc w:val="left"/>
              <w:rPr>
                <w:rFonts w:ascii="ＭＳ 明朝" w:hAnsi="ＭＳ 明朝"/>
              </w:rPr>
            </w:pPr>
            <w:r w:rsidRPr="00D2531E">
              <w:rPr>
                <w:rFonts w:ascii="ＭＳ 明朝" w:hAnsi="ＭＳ 明朝" w:hint="eastAsia"/>
              </w:rPr>
              <w:t>開催形式</w:t>
            </w:r>
          </w:p>
        </w:tc>
        <w:tc>
          <w:tcPr>
            <w:tcW w:w="7506" w:type="dxa"/>
          </w:tcPr>
          <w:p w14:paraId="753AB6EE" w14:textId="23FCA3C3" w:rsidR="006875E5" w:rsidRPr="00D2531E" w:rsidRDefault="005A7FE4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11420740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86581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C7FBB" w:rsidRPr="00D2531E">
              <w:rPr>
                <w:rFonts w:ascii="ＭＳ 明朝" w:hAnsi="ＭＳ 明朝" w:hint="eastAsia"/>
                <w:sz w:val="22"/>
                <w:szCs w:val="28"/>
              </w:rPr>
              <w:t>現地開催＋オンライン</w:t>
            </w:r>
            <w:r w:rsidR="00E57D92" w:rsidRPr="00D2531E">
              <w:rPr>
                <w:rFonts w:ascii="ＭＳ 明朝" w:hAnsi="ＭＳ 明朝" w:hint="eastAsia"/>
                <w:sz w:val="22"/>
                <w:szCs w:val="28"/>
              </w:rPr>
              <w:t xml:space="preserve">　　</w:t>
            </w: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-17918985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A85304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E57D92" w:rsidRPr="00D2531E">
              <w:rPr>
                <w:rFonts w:ascii="ＭＳ 明朝" w:hAnsi="ＭＳ 明朝" w:hint="eastAsia"/>
                <w:sz w:val="22"/>
                <w:szCs w:val="28"/>
              </w:rPr>
              <w:t>オンライン</w:t>
            </w:r>
          </w:p>
        </w:tc>
      </w:tr>
      <w:tr w:rsidR="00043A37" w14:paraId="0AE350FD" w14:textId="77777777" w:rsidTr="009B148B">
        <w:trPr>
          <w:trHeight w:val="517"/>
        </w:trPr>
        <w:tc>
          <w:tcPr>
            <w:tcW w:w="2122" w:type="dxa"/>
          </w:tcPr>
          <w:p w14:paraId="57D1BB80" w14:textId="44CD039F" w:rsidR="00043A37" w:rsidRPr="00D2531E" w:rsidRDefault="00EF69D3" w:rsidP="009B148B">
            <w:pPr>
              <w:ind w:right="-1"/>
              <w:jc w:val="lef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講演件数</w:t>
            </w:r>
          </w:p>
        </w:tc>
        <w:tc>
          <w:tcPr>
            <w:tcW w:w="7506" w:type="dxa"/>
          </w:tcPr>
          <w:p w14:paraId="24131397" w14:textId="77777777" w:rsidR="00043A37" w:rsidRDefault="00043A37" w:rsidP="009B148B">
            <w:pPr>
              <w:ind w:right="-1"/>
              <w:jc w:val="left"/>
              <w:rPr>
                <w:rFonts w:ascii="Meiryo UI" w:eastAsia="Meiryo UI" w:hAnsi="Meiryo UI"/>
                <w:sz w:val="18"/>
                <w:szCs w:val="12"/>
              </w:rPr>
            </w:pPr>
          </w:p>
        </w:tc>
      </w:tr>
      <w:tr w:rsidR="00067C73" w14:paraId="5E3AE194" w14:textId="77777777" w:rsidTr="009B148B">
        <w:trPr>
          <w:trHeight w:val="517"/>
        </w:trPr>
        <w:tc>
          <w:tcPr>
            <w:tcW w:w="2122" w:type="dxa"/>
          </w:tcPr>
          <w:p w14:paraId="6319A7FD" w14:textId="1B2EB7B7" w:rsidR="00067C73" w:rsidRDefault="00067C73" w:rsidP="009B148B">
            <w:pPr>
              <w:ind w:right="-1"/>
              <w:jc w:val="lef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参加者数</w:t>
            </w:r>
          </w:p>
        </w:tc>
        <w:tc>
          <w:tcPr>
            <w:tcW w:w="7506" w:type="dxa"/>
          </w:tcPr>
          <w:p w14:paraId="6A4E7066" w14:textId="77777777" w:rsidR="00067C73" w:rsidRDefault="00067C73" w:rsidP="009B148B">
            <w:pPr>
              <w:ind w:right="-1"/>
              <w:jc w:val="left"/>
              <w:rPr>
                <w:rFonts w:ascii="Meiryo UI" w:eastAsia="Meiryo UI" w:hAnsi="Meiryo UI"/>
                <w:sz w:val="18"/>
                <w:szCs w:val="12"/>
              </w:rPr>
            </w:pPr>
          </w:p>
        </w:tc>
      </w:tr>
    </w:tbl>
    <w:p w14:paraId="681237E7" w14:textId="77777777" w:rsidR="00CF5343" w:rsidRDefault="00CF5343" w:rsidP="00CF5343">
      <w:pPr>
        <w:pStyle w:val="a7"/>
        <w:spacing w:line="320" w:lineRule="exact"/>
        <w:ind w:leftChars="0" w:left="420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15F17BB2" w14:textId="48B155A6" w:rsidR="00CF5343" w:rsidRDefault="00AE2C0C" w:rsidP="00CF5343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プログラム</w:t>
      </w:r>
      <w:r w:rsidR="00502D6E">
        <w:rPr>
          <w:rFonts w:ascii="ＭＳ ゴシック" w:eastAsia="ＭＳ ゴシック" w:hAnsi="ＭＳ ゴシック" w:hint="eastAsia"/>
          <w:sz w:val="22"/>
          <w:szCs w:val="28"/>
        </w:rPr>
        <w:t>（別紙可）</w:t>
      </w:r>
    </w:p>
    <w:p w14:paraId="562FA9AE" w14:textId="23C62D07" w:rsidR="004439DE" w:rsidRDefault="004439DE" w:rsidP="004439DE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04BA34E5" w14:textId="768BF660" w:rsidR="004439DE" w:rsidRDefault="004439DE" w:rsidP="004439DE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7277C220" w14:textId="4B9D1D6F" w:rsidR="004439DE" w:rsidRPr="004439DE" w:rsidRDefault="004439DE" w:rsidP="004439DE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517AF8F9" w14:textId="560BC5E3" w:rsidR="00F10AEF" w:rsidRDefault="00F10AEF" w:rsidP="00F10AEF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参加者リスト（別紙可）</w:t>
      </w:r>
    </w:p>
    <w:p w14:paraId="1CB36CD5" w14:textId="61A181C4" w:rsid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0BFC1658" w14:textId="60F1F526" w:rsid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3D56A213" w14:textId="3F9482A0" w:rsid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3F641828" w14:textId="7DFF7CCF" w:rsid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D641FF0" w14:textId="152A1514" w:rsid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FED6FE7" w14:textId="27D5254A" w:rsidR="00D32220" w:rsidRPr="00D32220" w:rsidRDefault="00D32220" w:rsidP="00D32220">
      <w:pPr>
        <w:spacing w:line="320" w:lineRule="exact"/>
        <w:jc w:val="left"/>
        <w:rPr>
          <w:rFonts w:ascii="ＭＳ ゴシック" w:eastAsia="ＭＳ ゴシック" w:hAnsi="ＭＳ ゴシック" w:hint="eastAsia"/>
          <w:sz w:val="22"/>
          <w:szCs w:val="28"/>
        </w:rPr>
      </w:pPr>
    </w:p>
    <w:p w14:paraId="0431A754" w14:textId="4BC4C471" w:rsidR="00370FD4" w:rsidRPr="005238F4" w:rsidRDefault="005238F4" w:rsidP="00D32220">
      <w:pPr>
        <w:spacing w:line="240" w:lineRule="exact"/>
        <w:ind w:left="595" w:rightChars="66" w:right="139" w:hangingChars="350" w:hanging="595"/>
        <w:rPr>
          <w:rFonts w:ascii="ＭＳ 明朝" w:hAnsi="ＭＳ 明朝" w:hint="eastAsia"/>
          <w:sz w:val="17"/>
          <w:szCs w:val="17"/>
        </w:rPr>
      </w:pPr>
      <w:r>
        <w:rPr>
          <w:rFonts w:ascii="ＭＳ 明朝" w:hAnsi="ＭＳ 明朝"/>
          <w:sz w:val="17"/>
          <w:szCs w:val="17"/>
        </w:rPr>
        <w:br w:type="page"/>
      </w:r>
    </w:p>
    <w:p w14:paraId="541C9EAA" w14:textId="77777777" w:rsidR="005238F4" w:rsidRDefault="005238F4" w:rsidP="005238F4">
      <w:pPr>
        <w:spacing w:after="10" w:line="220" w:lineRule="exact"/>
        <w:ind w:leftChars="200" w:left="1155" w:rightChars="66" w:right="139" w:hangingChars="350" w:hanging="735"/>
        <w:rPr>
          <w:kern w:val="0"/>
          <w:szCs w:val="21"/>
        </w:rPr>
        <w:sectPr w:rsidR="005238F4" w:rsidSect="00E63D05">
          <w:type w:val="continuous"/>
          <w:pgSz w:w="11906" w:h="16838" w:code="9"/>
          <w:pgMar w:top="873" w:right="1134" w:bottom="851" w:left="1134" w:header="567" w:footer="227" w:gutter="0"/>
          <w:cols w:space="425"/>
          <w:docGrid w:type="lines" w:linePitch="291"/>
        </w:sectPr>
      </w:pPr>
    </w:p>
    <w:p w14:paraId="1835BB59" w14:textId="75507959" w:rsidR="00C135E9" w:rsidRPr="00C135E9" w:rsidRDefault="005E28F9" w:rsidP="008538E3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lastRenderedPageBreak/>
        <w:t>研究集会の概要</w:t>
      </w:r>
      <w:r w:rsidR="00FD24DA">
        <w:rPr>
          <w:rFonts w:hint="eastAsia"/>
        </w:rPr>
        <w:t>【目的、内容、成果、今後の課題等】：（別紙可）</w:t>
      </w:r>
    </w:p>
    <w:p w14:paraId="49EDDA51" w14:textId="1E6FA940" w:rsidR="00D32220" w:rsidRDefault="00D32220" w:rsidP="00B018AA">
      <w:pPr>
        <w:rPr>
          <w:rFonts w:hint="eastAsia"/>
        </w:rPr>
      </w:pPr>
    </w:p>
    <w:sectPr w:rsidR="00D32220" w:rsidSect="005238F4">
      <w:type w:val="continuous"/>
      <w:pgSz w:w="11906" w:h="16838" w:code="9"/>
      <w:pgMar w:top="874" w:right="1134" w:bottom="851" w:left="1134" w:header="568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BAF45" w14:textId="77777777" w:rsidR="00894663" w:rsidRDefault="00894663">
      <w:r>
        <w:separator/>
      </w:r>
    </w:p>
  </w:endnote>
  <w:endnote w:type="continuationSeparator" w:id="0">
    <w:p w14:paraId="123D0774" w14:textId="77777777" w:rsidR="00894663" w:rsidRDefault="00894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F1785" w14:textId="77777777" w:rsidR="00E45723" w:rsidRDefault="00E4572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33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07"/>
      <w:gridCol w:w="567"/>
      <w:gridCol w:w="1647"/>
      <w:gridCol w:w="959"/>
      <w:gridCol w:w="1255"/>
    </w:tblGrid>
    <w:tr w:rsidR="00925769" w:rsidRPr="00616670" w14:paraId="0FA6B8EF" w14:textId="77777777" w:rsidTr="00925769">
      <w:trPr>
        <w:cantSplit/>
        <w:trHeight w:val="416"/>
        <w:jc w:val="center"/>
      </w:trPr>
      <w:tc>
        <w:tcPr>
          <w:tcW w:w="907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CC68138" w14:textId="010836EE" w:rsidR="00925769" w:rsidRPr="00616670" w:rsidRDefault="00925769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様式</w:t>
          </w:r>
          <w:r w:rsidR="004E6235">
            <w:rPr>
              <w:rFonts w:ascii="ＭＳ 明朝" w:hint="eastAsia"/>
              <w:sz w:val="18"/>
              <w:szCs w:val="21"/>
            </w:rPr>
            <w:t>M</w:t>
          </w:r>
          <w:r w:rsidR="00B26048">
            <w:rPr>
              <w:rFonts w:ascii="ＭＳ 明朝"/>
              <w:sz w:val="18"/>
              <w:szCs w:val="21"/>
            </w:rPr>
            <w:t>2</w:t>
          </w:r>
          <w:r>
            <w:rPr>
              <w:rFonts w:ascii="ＭＳ 明朝"/>
              <w:sz w:val="18"/>
              <w:szCs w:val="21"/>
            </w:rPr>
            <w:t>-</w:t>
          </w:r>
          <w:r w:rsidRPr="00BE2AA2">
            <w:rPr>
              <w:rFonts w:ascii="ＭＳ 明朝"/>
              <w:sz w:val="18"/>
              <w:szCs w:val="21"/>
            </w:rPr>
            <w:fldChar w:fldCharType="begin"/>
          </w:r>
          <w:r w:rsidRPr="00BE2AA2">
            <w:rPr>
              <w:rFonts w:ascii="ＭＳ 明朝"/>
              <w:sz w:val="18"/>
              <w:szCs w:val="21"/>
            </w:rPr>
            <w:instrText>PAGE   \* MERGEFORMAT</w:instrText>
          </w:r>
          <w:r w:rsidRPr="00BE2AA2">
            <w:rPr>
              <w:rFonts w:ascii="ＭＳ 明朝"/>
              <w:sz w:val="18"/>
              <w:szCs w:val="21"/>
            </w:rPr>
            <w:fldChar w:fldCharType="separate"/>
          </w:r>
          <w:r w:rsidR="005A7FE4" w:rsidRPr="005A7FE4">
            <w:rPr>
              <w:rFonts w:ascii="ＭＳ 明朝"/>
              <w:noProof/>
              <w:sz w:val="18"/>
              <w:szCs w:val="21"/>
              <w:lang w:val="ja-JP"/>
            </w:rPr>
            <w:t>2</w:t>
          </w:r>
          <w:r w:rsidRPr="00BE2AA2">
            <w:rPr>
              <w:rFonts w:ascii="ＭＳ 明朝"/>
              <w:sz w:val="18"/>
              <w:szCs w:val="21"/>
            </w:rPr>
            <w:fldChar w:fldCharType="end"/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6583423" w14:textId="77777777" w:rsidR="00925769" w:rsidRPr="00616670" w:rsidRDefault="00925769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0D4E0AE" w14:textId="77777777" w:rsidR="00925769" w:rsidRPr="00616670" w:rsidRDefault="00925769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55CA8EF2" w14:textId="77777777" w:rsidR="00925769" w:rsidRPr="00616670" w:rsidRDefault="00925769" w:rsidP="00D77BB6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6DAAB5C" w14:textId="5F036CB9" w:rsidR="00925769" w:rsidRPr="00616670" w:rsidRDefault="00925769" w:rsidP="00D77BB6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</w:p>
      </w:tc>
    </w:tr>
  </w:tbl>
  <w:p w14:paraId="0A116BF7" w14:textId="216EE899" w:rsidR="00326962" w:rsidRPr="00FD06E7" w:rsidRDefault="005A7FE4" w:rsidP="00FD06E7">
    <w:pPr>
      <w:pStyle w:val="a3"/>
      <w:ind w:right="-1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33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07"/>
      <w:gridCol w:w="567"/>
      <w:gridCol w:w="1647"/>
      <w:gridCol w:w="959"/>
      <w:gridCol w:w="1255"/>
    </w:tblGrid>
    <w:tr w:rsidR="00925769" w:rsidRPr="00616670" w14:paraId="483A1111" w14:textId="77777777" w:rsidTr="00925769">
      <w:trPr>
        <w:cantSplit/>
        <w:trHeight w:val="416"/>
        <w:jc w:val="center"/>
      </w:trPr>
      <w:tc>
        <w:tcPr>
          <w:tcW w:w="907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1185A9" w14:textId="02628F72" w:rsidR="00925769" w:rsidRPr="00616670" w:rsidRDefault="00925769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様式</w:t>
          </w:r>
          <w:r w:rsidR="004E6235">
            <w:rPr>
              <w:rFonts w:ascii="ＭＳ 明朝" w:hint="eastAsia"/>
              <w:sz w:val="18"/>
              <w:szCs w:val="21"/>
            </w:rPr>
            <w:t>M</w:t>
          </w:r>
          <w:r>
            <w:rPr>
              <w:rFonts w:ascii="ＭＳ 明朝"/>
              <w:sz w:val="18"/>
              <w:szCs w:val="21"/>
            </w:rPr>
            <w:t>2-1</w:t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27418847" w14:textId="77777777" w:rsidR="00925769" w:rsidRPr="00616670" w:rsidRDefault="00925769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815C424" w14:textId="77777777" w:rsidR="00925769" w:rsidRPr="00616670" w:rsidRDefault="00925769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4473D22" w14:textId="77777777" w:rsidR="00925769" w:rsidRPr="00616670" w:rsidRDefault="00925769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C00E804" w14:textId="5EFD6C47" w:rsidR="00925769" w:rsidRPr="00616670" w:rsidRDefault="00925769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</w:p>
      </w:tc>
    </w:tr>
  </w:tbl>
  <w:p w14:paraId="1DF07212" w14:textId="56CE2B98" w:rsidR="00326962" w:rsidRPr="00E63D05" w:rsidRDefault="005A7FE4" w:rsidP="00E63D05">
    <w:pPr>
      <w:pStyle w:val="a3"/>
      <w:ind w:right="-1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DC01D" w14:textId="77777777" w:rsidR="00894663" w:rsidRDefault="00894663">
      <w:r>
        <w:separator/>
      </w:r>
    </w:p>
  </w:footnote>
  <w:footnote w:type="continuationSeparator" w:id="0">
    <w:p w14:paraId="108FB6CF" w14:textId="77777777" w:rsidR="00894663" w:rsidRDefault="00894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14BDA" w14:textId="77777777" w:rsidR="00E45723" w:rsidRDefault="00E4572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03C5B" w14:textId="7ED62900" w:rsidR="003C5D1D" w:rsidRDefault="00F912F9" w:rsidP="008538E3">
    <w:pPr>
      <w:pStyle w:val="a3"/>
      <w:ind w:right="-1"/>
      <w:jc w:val="right"/>
      <w:rPr>
        <w:sz w:val="16"/>
        <w:szCs w:val="16"/>
      </w:rPr>
    </w:pPr>
    <w:r w:rsidRPr="00616670">
      <w:rPr>
        <w:rFonts w:hint="eastAsia"/>
        <w:sz w:val="16"/>
        <w:szCs w:val="16"/>
      </w:rPr>
      <w:t>(</w:t>
    </w:r>
    <w:r w:rsidR="00925E33" w:rsidRPr="00616670">
      <w:rPr>
        <w:rFonts w:hint="eastAsia"/>
        <w:sz w:val="16"/>
        <w:szCs w:val="16"/>
      </w:rPr>
      <w:t>20</w:t>
    </w:r>
    <w:r w:rsidR="00925E33">
      <w:rPr>
        <w:rFonts w:hint="eastAsia"/>
        <w:sz w:val="16"/>
        <w:szCs w:val="16"/>
      </w:rPr>
      <w:t>2</w:t>
    </w:r>
    <w:r w:rsidR="00925E33">
      <w:rPr>
        <w:sz w:val="16"/>
        <w:szCs w:val="16"/>
      </w:rPr>
      <w:t>3</w:t>
    </w:r>
    <w:bookmarkStart w:id="0" w:name="_GoBack"/>
    <w:r w:rsidRPr="005A7FE4">
      <w:rPr>
        <w:rFonts w:hint="eastAsia"/>
        <w:sz w:val="16"/>
        <w:szCs w:val="16"/>
      </w:rPr>
      <w:t>年</w:t>
    </w:r>
    <w:r w:rsidR="00E45723" w:rsidRPr="005A7FE4">
      <w:rPr>
        <w:rFonts w:hint="eastAsia"/>
        <w:sz w:val="16"/>
        <w:szCs w:val="16"/>
      </w:rPr>
      <w:t>7</w:t>
    </w:r>
    <w:bookmarkEnd w:id="0"/>
    <w:r w:rsidRPr="00616670">
      <w:rPr>
        <w:rFonts w:hint="eastAsia"/>
        <w:sz w:val="16"/>
        <w:szCs w:val="16"/>
      </w:rPr>
      <w:t>月版</w:t>
    </w:r>
    <w:r w:rsidRPr="00616670">
      <w:rPr>
        <w:rFonts w:hint="eastAsia"/>
        <w:sz w:val="16"/>
        <w:szCs w:val="16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A517A" w14:textId="21A20486" w:rsidR="00812454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 w:rsidR="00925E33">
      <w:rPr>
        <w:rFonts w:hint="eastAsia"/>
        <w:sz w:val="16"/>
        <w:szCs w:val="16"/>
      </w:rPr>
      <w:t>20</w:t>
    </w:r>
    <w:r w:rsidR="00925E33">
      <w:rPr>
        <w:sz w:val="16"/>
        <w:szCs w:val="16"/>
      </w:rPr>
      <w:t>2</w:t>
    </w:r>
    <w:r w:rsidR="00925E33" w:rsidRPr="005A7FE4">
      <w:rPr>
        <w:sz w:val="16"/>
        <w:szCs w:val="16"/>
      </w:rPr>
      <w:t>3</w:t>
    </w:r>
    <w:r w:rsidRPr="005A7FE4">
      <w:rPr>
        <w:rFonts w:hint="eastAsia"/>
        <w:sz w:val="16"/>
        <w:szCs w:val="16"/>
      </w:rPr>
      <w:t>年</w:t>
    </w:r>
    <w:r w:rsidR="00E45723" w:rsidRPr="005A7FE4">
      <w:rPr>
        <w:rFonts w:hint="eastAsia"/>
        <w:sz w:val="16"/>
        <w:szCs w:val="16"/>
      </w:rPr>
      <w:t>7</w:t>
    </w:r>
    <w:r w:rsidRPr="005A7FE4">
      <w:rPr>
        <w:rFonts w:hint="eastAsia"/>
        <w:sz w:val="16"/>
        <w:szCs w:val="16"/>
      </w:rPr>
      <w:t>月</w:t>
    </w:r>
    <w:r w:rsidRPr="00160542">
      <w:rPr>
        <w:rFonts w:hint="eastAsia"/>
        <w:sz w:val="16"/>
        <w:szCs w:val="16"/>
      </w:rPr>
      <w:t>版</w:t>
    </w:r>
    <w:r w:rsidRPr="00160542">
      <w:rPr>
        <w:rFonts w:hint="eastAsia"/>
        <w:sz w:val="16"/>
        <w:szCs w:val="16"/>
      </w:rPr>
      <w:t>)</w:t>
    </w:r>
  </w:p>
  <w:p w14:paraId="65BDD0F3" w14:textId="60B6F710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4E6235">
      <w:rPr>
        <w:rFonts w:hint="eastAsia"/>
        <w:sz w:val="20"/>
      </w:rPr>
      <w:t>M</w:t>
    </w:r>
    <w:r w:rsidR="00620008">
      <w:rPr>
        <w:rFonts w:hint="eastAsia"/>
        <w:sz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0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1"/>
  </w:num>
  <w:num w:numId="5">
    <w:abstractNumId w:val="9"/>
  </w:num>
  <w:num w:numId="6">
    <w:abstractNumId w:val="7"/>
  </w:num>
  <w:num w:numId="7">
    <w:abstractNumId w:val="10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210"/>
  <w:drawingGridHorizontalSpacing w:val="105"/>
  <w:drawingGridVerticalSpacing w:val="291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11BCA"/>
    <w:rsid w:val="0001241C"/>
    <w:rsid w:val="000339D1"/>
    <w:rsid w:val="00043A37"/>
    <w:rsid w:val="0005589B"/>
    <w:rsid w:val="00065089"/>
    <w:rsid w:val="00067C73"/>
    <w:rsid w:val="00075896"/>
    <w:rsid w:val="0008738F"/>
    <w:rsid w:val="000969D4"/>
    <w:rsid w:val="000A13FE"/>
    <w:rsid w:val="000C428D"/>
    <w:rsid w:val="000C7448"/>
    <w:rsid w:val="000D3299"/>
    <w:rsid w:val="00102336"/>
    <w:rsid w:val="001240C3"/>
    <w:rsid w:val="00126321"/>
    <w:rsid w:val="001278D5"/>
    <w:rsid w:val="00156044"/>
    <w:rsid w:val="001975E6"/>
    <w:rsid w:val="001B1CB7"/>
    <w:rsid w:val="001C7FBB"/>
    <w:rsid w:val="001D5677"/>
    <w:rsid w:val="001E1493"/>
    <w:rsid w:val="001E6F52"/>
    <w:rsid w:val="00230E56"/>
    <w:rsid w:val="002313C1"/>
    <w:rsid w:val="00241A5F"/>
    <w:rsid w:val="002559DA"/>
    <w:rsid w:val="00260F6D"/>
    <w:rsid w:val="00286D18"/>
    <w:rsid w:val="00291A9C"/>
    <w:rsid w:val="002948F6"/>
    <w:rsid w:val="002B179B"/>
    <w:rsid w:val="002B46F6"/>
    <w:rsid w:val="002B4A91"/>
    <w:rsid w:val="002C3CD9"/>
    <w:rsid w:val="002E2E7A"/>
    <w:rsid w:val="002E74DD"/>
    <w:rsid w:val="002F2FE7"/>
    <w:rsid w:val="00303238"/>
    <w:rsid w:val="00307D6C"/>
    <w:rsid w:val="003265CE"/>
    <w:rsid w:val="00333209"/>
    <w:rsid w:val="00335D53"/>
    <w:rsid w:val="00335FA8"/>
    <w:rsid w:val="00346703"/>
    <w:rsid w:val="00362FD6"/>
    <w:rsid w:val="003660CD"/>
    <w:rsid w:val="00370FD4"/>
    <w:rsid w:val="00381BBE"/>
    <w:rsid w:val="003A2844"/>
    <w:rsid w:val="003A3AD1"/>
    <w:rsid w:val="003C16B8"/>
    <w:rsid w:val="003C2448"/>
    <w:rsid w:val="003C5D1D"/>
    <w:rsid w:val="003C5D86"/>
    <w:rsid w:val="003D3610"/>
    <w:rsid w:val="003E0B24"/>
    <w:rsid w:val="003F602A"/>
    <w:rsid w:val="00415A3E"/>
    <w:rsid w:val="00422CB0"/>
    <w:rsid w:val="00425E0E"/>
    <w:rsid w:val="0043082B"/>
    <w:rsid w:val="00431BBF"/>
    <w:rsid w:val="00442EEA"/>
    <w:rsid w:val="004439DE"/>
    <w:rsid w:val="00466A3A"/>
    <w:rsid w:val="00481DE3"/>
    <w:rsid w:val="004A7212"/>
    <w:rsid w:val="004B0549"/>
    <w:rsid w:val="004D1B7D"/>
    <w:rsid w:val="004D2E9D"/>
    <w:rsid w:val="004E5E8F"/>
    <w:rsid w:val="004E6235"/>
    <w:rsid w:val="004F75FE"/>
    <w:rsid w:val="00502D6E"/>
    <w:rsid w:val="0051223F"/>
    <w:rsid w:val="005238F4"/>
    <w:rsid w:val="005278B0"/>
    <w:rsid w:val="00580450"/>
    <w:rsid w:val="005A4A79"/>
    <w:rsid w:val="005A7FE4"/>
    <w:rsid w:val="005B76F6"/>
    <w:rsid w:val="005C3955"/>
    <w:rsid w:val="005C4E96"/>
    <w:rsid w:val="005D5CA1"/>
    <w:rsid w:val="005E28F9"/>
    <w:rsid w:val="005F284C"/>
    <w:rsid w:val="00602DC2"/>
    <w:rsid w:val="00610CD1"/>
    <w:rsid w:val="00617E85"/>
    <w:rsid w:val="00620008"/>
    <w:rsid w:val="0062392F"/>
    <w:rsid w:val="00624C2A"/>
    <w:rsid w:val="00632567"/>
    <w:rsid w:val="006466BE"/>
    <w:rsid w:val="00646ECB"/>
    <w:rsid w:val="006479B7"/>
    <w:rsid w:val="00656640"/>
    <w:rsid w:val="00665246"/>
    <w:rsid w:val="00671110"/>
    <w:rsid w:val="00680E2D"/>
    <w:rsid w:val="006875E5"/>
    <w:rsid w:val="00687882"/>
    <w:rsid w:val="00694928"/>
    <w:rsid w:val="006A01B3"/>
    <w:rsid w:val="006B3900"/>
    <w:rsid w:val="006C28F4"/>
    <w:rsid w:val="006C30D3"/>
    <w:rsid w:val="006C5C2C"/>
    <w:rsid w:val="006C7FB7"/>
    <w:rsid w:val="006D3F60"/>
    <w:rsid w:val="006E542B"/>
    <w:rsid w:val="006E5E1C"/>
    <w:rsid w:val="006F0AB7"/>
    <w:rsid w:val="0070618E"/>
    <w:rsid w:val="00752C11"/>
    <w:rsid w:val="007747FC"/>
    <w:rsid w:val="00786581"/>
    <w:rsid w:val="0078740C"/>
    <w:rsid w:val="007C5606"/>
    <w:rsid w:val="007F6AE0"/>
    <w:rsid w:val="00805A3B"/>
    <w:rsid w:val="00806F16"/>
    <w:rsid w:val="00813482"/>
    <w:rsid w:val="0082363F"/>
    <w:rsid w:val="00824026"/>
    <w:rsid w:val="00834D75"/>
    <w:rsid w:val="00851E18"/>
    <w:rsid w:val="008538E3"/>
    <w:rsid w:val="008554FB"/>
    <w:rsid w:val="0086311D"/>
    <w:rsid w:val="008704B9"/>
    <w:rsid w:val="00870E71"/>
    <w:rsid w:val="00872BC6"/>
    <w:rsid w:val="00876B98"/>
    <w:rsid w:val="0088295D"/>
    <w:rsid w:val="00885498"/>
    <w:rsid w:val="00894663"/>
    <w:rsid w:val="008B1437"/>
    <w:rsid w:val="008B55F4"/>
    <w:rsid w:val="008E1E92"/>
    <w:rsid w:val="008E25EE"/>
    <w:rsid w:val="008F0CC8"/>
    <w:rsid w:val="00910A6C"/>
    <w:rsid w:val="0092204B"/>
    <w:rsid w:val="00925769"/>
    <w:rsid w:val="00925E33"/>
    <w:rsid w:val="009370AC"/>
    <w:rsid w:val="00981099"/>
    <w:rsid w:val="0099702B"/>
    <w:rsid w:val="009B186C"/>
    <w:rsid w:val="009B40C9"/>
    <w:rsid w:val="009C238B"/>
    <w:rsid w:val="009D4403"/>
    <w:rsid w:val="009E1C09"/>
    <w:rsid w:val="009F25A3"/>
    <w:rsid w:val="00A03E90"/>
    <w:rsid w:val="00A0463E"/>
    <w:rsid w:val="00A103CC"/>
    <w:rsid w:val="00A2428C"/>
    <w:rsid w:val="00A258C8"/>
    <w:rsid w:val="00A44F09"/>
    <w:rsid w:val="00A57498"/>
    <w:rsid w:val="00A607E2"/>
    <w:rsid w:val="00A60C4C"/>
    <w:rsid w:val="00A64E5C"/>
    <w:rsid w:val="00A65C22"/>
    <w:rsid w:val="00A81E3C"/>
    <w:rsid w:val="00A8304B"/>
    <w:rsid w:val="00A85304"/>
    <w:rsid w:val="00A942ED"/>
    <w:rsid w:val="00AA4A42"/>
    <w:rsid w:val="00AB554A"/>
    <w:rsid w:val="00AD3584"/>
    <w:rsid w:val="00AE2C0C"/>
    <w:rsid w:val="00AE67EC"/>
    <w:rsid w:val="00AE76E0"/>
    <w:rsid w:val="00B00AEB"/>
    <w:rsid w:val="00B018AA"/>
    <w:rsid w:val="00B25378"/>
    <w:rsid w:val="00B26048"/>
    <w:rsid w:val="00B3380D"/>
    <w:rsid w:val="00B505DB"/>
    <w:rsid w:val="00B66B25"/>
    <w:rsid w:val="00B9627D"/>
    <w:rsid w:val="00B9747F"/>
    <w:rsid w:val="00BC26B3"/>
    <w:rsid w:val="00BD7361"/>
    <w:rsid w:val="00BE2AA2"/>
    <w:rsid w:val="00C06047"/>
    <w:rsid w:val="00C07956"/>
    <w:rsid w:val="00C135E9"/>
    <w:rsid w:val="00C562DE"/>
    <w:rsid w:val="00C62FBA"/>
    <w:rsid w:val="00C837C7"/>
    <w:rsid w:val="00C93366"/>
    <w:rsid w:val="00C93CC3"/>
    <w:rsid w:val="00C9578D"/>
    <w:rsid w:val="00CC2104"/>
    <w:rsid w:val="00CC6A8B"/>
    <w:rsid w:val="00CD28C8"/>
    <w:rsid w:val="00CE1DB0"/>
    <w:rsid w:val="00CF5343"/>
    <w:rsid w:val="00D11743"/>
    <w:rsid w:val="00D219AC"/>
    <w:rsid w:val="00D2414C"/>
    <w:rsid w:val="00D2531E"/>
    <w:rsid w:val="00D30A61"/>
    <w:rsid w:val="00D32220"/>
    <w:rsid w:val="00D44FA9"/>
    <w:rsid w:val="00D53E27"/>
    <w:rsid w:val="00D65645"/>
    <w:rsid w:val="00D65831"/>
    <w:rsid w:val="00D66702"/>
    <w:rsid w:val="00D8322F"/>
    <w:rsid w:val="00D87CD5"/>
    <w:rsid w:val="00D9662A"/>
    <w:rsid w:val="00DD157E"/>
    <w:rsid w:val="00DF4C4B"/>
    <w:rsid w:val="00E20C45"/>
    <w:rsid w:val="00E26E28"/>
    <w:rsid w:val="00E27378"/>
    <w:rsid w:val="00E44C4C"/>
    <w:rsid w:val="00E45723"/>
    <w:rsid w:val="00E57D92"/>
    <w:rsid w:val="00E63D05"/>
    <w:rsid w:val="00E75E83"/>
    <w:rsid w:val="00E75EE4"/>
    <w:rsid w:val="00E977DA"/>
    <w:rsid w:val="00EB226F"/>
    <w:rsid w:val="00EB2FBE"/>
    <w:rsid w:val="00EB647E"/>
    <w:rsid w:val="00ED5B78"/>
    <w:rsid w:val="00EE0028"/>
    <w:rsid w:val="00EE7B24"/>
    <w:rsid w:val="00EF4CBE"/>
    <w:rsid w:val="00EF69D3"/>
    <w:rsid w:val="00F00306"/>
    <w:rsid w:val="00F10AEF"/>
    <w:rsid w:val="00F424A8"/>
    <w:rsid w:val="00F5322F"/>
    <w:rsid w:val="00F5644A"/>
    <w:rsid w:val="00F63D23"/>
    <w:rsid w:val="00F705FE"/>
    <w:rsid w:val="00F74587"/>
    <w:rsid w:val="00F74801"/>
    <w:rsid w:val="00F912F9"/>
    <w:rsid w:val="00FC2722"/>
    <w:rsid w:val="00FD06E7"/>
    <w:rsid w:val="00FD24DA"/>
    <w:rsid w:val="00FD3387"/>
    <w:rsid w:val="00FF426D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93E8B-7D24-49A5-BF61-15998586D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浦本 豪一郎</dc:creator>
  <cp:keywords/>
  <dc:description/>
  <cp:lastModifiedBy>筒井　要一郎</cp:lastModifiedBy>
  <cp:revision>7</cp:revision>
  <dcterms:created xsi:type="dcterms:W3CDTF">2023-01-09T07:28:00Z</dcterms:created>
  <dcterms:modified xsi:type="dcterms:W3CDTF">2023-07-28T06:33:00Z</dcterms:modified>
</cp:coreProperties>
</file>